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Rio</w:t>
      </w:r>
      <w:r>
        <w:t xml:space="preserve"> </w:t>
      </w:r>
      <w:r>
        <w:t xml:space="preserve">de</w:t>
      </w:r>
      <w:r>
        <w:t xml:space="preserve"> </w:t>
      </w:r>
      <w:r>
        <w:t xml:space="preserve">Janeiro</w:t>
      </w:r>
    </w:p>
    <w:bookmarkStart w:id="20" w:name="X88184ce05588f16af7701d3aa7634c1b7183390"/>
    <w:p>
      <w:pPr>
        <w:pStyle w:val="Heading1"/>
      </w:pPr>
      <w:r>
        <w:t xml:space="preserve">Internship Application Letter for Police Officer Position</w:t>
      </w:r>
    </w:p>
    <w:p>
      <w:pPr>
        <w:pStyle w:val="FirstParagraph"/>
      </w:pPr>
      <w:r>
        <w:t xml:space="preserve">Submitted to the Recruitment Division, Rio de Janeiro Civil Police (Polícia Civil do Rio de Janeiro)</w:t>
      </w:r>
    </w:p>
    <w:bookmarkEnd w:id="20"/>
    <w:p>
      <w:pPr>
        <w:pStyle w:val="BodyText"/>
      </w:pPr>
      <w:r>
        <w:t xml:space="preserve">Dear Hiring Committee,</w:t>
      </w:r>
    </w:p>
    <w:p>
      <w:pPr>
        <w:pStyle w:val="BodyText"/>
      </w:pPr>
      <w:r>
        <w:t xml:space="preserve">I am writing with profound enthusiasm to formally submit my application for the Internship Program for Aspiring Police Officers at the Polícia Civil do Rio de Janeiro, specifically within the jurisdiction of Rio de Janeiro City. Having dedicated my academic and volunteer pursuits to understanding community safety frameworks in urban environments, I have long aspired to contribute meaningfully to public service within one of Brazil's most vibrant yet complex cities. This</w:t>
      </w:r>
      <w:r>
        <w:t xml:space="preserve"> </w:t>
      </w:r>
      <w:r>
        <w:rPr>
          <w:bCs/>
          <w:b/>
        </w:rPr>
        <w:t xml:space="preserve">Internship Application Letter</w:t>
      </w:r>
      <w:r>
        <w:t xml:space="preserve"> </w:t>
      </w:r>
      <w:r>
        <w:t xml:space="preserve">articulates not only my qualifications but also my deep commitment to supporting the transformative mission of Rio de Janeiro's law enforcement institutions.</w:t>
      </w:r>
    </w:p>
    <w:p>
      <w:pPr>
        <w:pStyle w:val="BodyText"/>
      </w:pPr>
      <w:r>
        <w:t xml:space="preserve">The dynamic reality of Rio de Janeiro – a city where historic charm intertwines with socioeconomic challenges – demands innovative, compassionate, and deeply knowledgeable public servants. My fascination with Brazilian policing began during my undergraduate studies in Criminal Justice at the Federal University of Rio de Janeiro (UFRJ), where I immersed myself in case studies on community policing initiatives like UPPs (Unidades de Polícia Pacificadora) and their evolution within favela communities such as Rocinha and Complexo do Alemão. I recognize that effective policing in Rio transcends traditional enforcement; it requires cultural sensitivity, trauma-informed approaches, and unwavering dedication to human rights – values enshrined in Brazil’s 1988 Constitution and the National Policing Strategy (Estratégia Nacional de Segurança Pública).</w:t>
      </w:r>
    </w:p>
    <w:p>
      <w:pPr>
        <w:pStyle w:val="BodyText"/>
      </w:pPr>
      <w:r>
        <w:t xml:space="preserve">My academic background has prepared me for the multifaceted demands of this role. I completed a rigorous curriculum including courses in Forensic Science, Criminological Theory, Sociology of Urban Violence, and Brazilian Constitutional Law. My thesis analyzed the impact of mobile police patrols on youth engagement in peripheral neighborhoods – a project conducted with data provided by Rio’s Secretaria de Segurança (SESGE) through an official research agreement. Additionally, I achieved fluency in Portuguese (C1 level) during my year-long exchange at Universidade Candido Mendes, allowing me to engage authentically with local communities and understand the nuances of regional dialects and cultural contexts that are critical for trust-building in Rio.</w:t>
      </w:r>
    </w:p>
    <w:p>
      <w:pPr>
        <w:pStyle w:val="BodyText"/>
      </w:pPr>
      <w:r>
        <w:t xml:space="preserve">Complementing my academic foundation, I have actively sought practical exposure aligned with the responsibilities of a</w:t>
      </w:r>
      <w:r>
        <w:t xml:space="preserve"> </w:t>
      </w:r>
      <w:r>
        <w:rPr>
          <w:bCs/>
          <w:b/>
        </w:rPr>
        <w:t xml:space="preserve">Police Officer</w:t>
      </w:r>
      <w:r>
        <w:t xml:space="preserve">. For 18 months, I volunteered with the "Ponte de Solidariedade" (Bridge of Solidarity) NGO in Niterói – a city neighboring Rio de Janeiro. My role involved mediating conflicts in community centers, organizing youth workshops on legal rights, and assisting police liaisons during neighborhood safety patrols. This experience taught me the invaluable lesson that public safety begins with listening: understanding the fears of mothers in Copacabana, the aspirations of youth in Maré, and the daily challenges faced by street vendors across Rio’s diverse districts. I witnessed firsthand how respectful dialogue between officers and communities fosters cooperation – a principle central to modern policing philosophy.</w:t>
      </w:r>
    </w:p>
    <w:p>
      <w:pPr>
        <w:pStyle w:val="BodyText"/>
      </w:pPr>
      <w:r>
        <w:t xml:space="preserve">What truly ignites my resolve is Rio de Janeiro’s unique position as a global city navigating its own path toward sustainable security. The recent advancements in technology-driven policing, such as the use of AI for predictive analytics in traffic management and crime hotspots (deployed through Rio's "Sistema de Monitoramento Integrado"), highlight the evolving nature of law enforcement. I am eager to learn under the guidance of seasoned officers within your institution, particularly regarding protocols for handling sensitive cases involving domestic violence or drug-related conflicts – areas where Rio has made significant strides with programs like "Mulher Viva" (Live Woman) and "Viva o Rio Seguro" (Live Safe Rio).</w:t>
      </w:r>
    </w:p>
    <w:p>
      <w:pPr>
        <w:pStyle w:val="BodyText"/>
      </w:pPr>
      <w:r>
        <w:t xml:space="preserve">I understand that this internship is not merely a stepping stone, but a foundational commitment to the values of integrity, service, and justice. I am prepared to embrace the physical and emotional demands of duty – from routine patrols in neighborhoods like Lapa or Santa Teresa to crisis response support. I have maintained rigorous physical conditioning through martial arts training (Jiu-Jitsu) for three years and hold certifications in First Aid/CPR through the Brazilian Red Cross, ensuring readiness for on-the-ground emergencies.</w:t>
      </w:r>
    </w:p>
    <w:p>
      <w:pPr>
        <w:pStyle w:val="BodyText"/>
      </w:pPr>
      <w:r>
        <w:t xml:space="preserve">Furthermore, I deeply respect Brazil’s legal framework governing police conduct. My studies included exhaustive analysis of Lei 13.859/2019 (Police Discipline Law), which reinforces ethical standards and accountability – principles I intend to embody throughout my internship. In Rio de Janeiro, where community trust in institutions remains both a priority and a challenge, I aim to contribute by actively participating in community outreach events organized by the Civil Police, such as "Policia na Escola" (Police in School), fostering positive relationships between youth and law enforcement from an early age.</w:t>
      </w:r>
    </w:p>
    <w:p>
      <w:pPr>
        <w:pStyle w:val="BodyText"/>
      </w:pPr>
      <w:r>
        <w:t xml:space="preserve">My dedication extends beyond professional requirements. I have studied local history, from the legacy of Rio’s 19th-century policing under Emperor Dom Pedro II to contemporary innovations, understanding that context is vital for meaningful service. I am fluent in Portuguese (written and spoken), culturally attuned to Brazilian customs (including sensitivity around "favela" terminology and community protocols), and fully committed to adhering to all regulations of the</w:t>
      </w:r>
      <w:r>
        <w:t xml:space="preserve"> </w:t>
      </w:r>
      <w:r>
        <w:rPr>
          <w:bCs/>
          <w:b/>
        </w:rPr>
        <w:t xml:space="preserve">Brazil Rio de Janeiro</w:t>
      </w:r>
      <w:r>
        <w:t xml:space="preserve"> </w:t>
      </w:r>
      <w:r>
        <w:t xml:space="preserve">legal system.</w:t>
      </w:r>
    </w:p>
    <w:p>
      <w:pPr>
        <w:pStyle w:val="BodyText"/>
      </w:pPr>
      <w:r>
        <w:t xml:space="preserve">As a Brazilian citizen with profound pride in my heritage, I view this internship not as an opportunity, but as a sacred duty. Rio de Janeiro is my home – a city of breathtaking beauty that deserves peace rooted in justice. I am ready to learn from the best, to serve with humility, and to grow into the kind of</w:t>
      </w:r>
      <w:r>
        <w:t xml:space="preserve"> </w:t>
      </w:r>
      <w:r>
        <w:rPr>
          <w:bCs/>
          <w:b/>
        </w:rPr>
        <w:t xml:space="preserve">Police Officer</w:t>
      </w:r>
      <w:r>
        <w:t xml:space="preserve"> </w:t>
      </w:r>
      <w:r>
        <w:t xml:space="preserve">who protects with empathy and acts with courage. I am confident that my academic rigor, community engagement experience, cultural fluency, and unwavering commitment align precisely with the mission of your institution.</w:t>
      </w:r>
    </w:p>
    <w:p>
      <w:pPr>
        <w:pStyle w:val="BodyText"/>
      </w:pPr>
      <w:r>
        <w:t xml:space="preserve">I have attached my curriculum vitae (CV), academic transcripts, reference letters from professors at UFRJ and NGO supervisors in Niterói, along with proof of First Aid certification. I welcome the opportunity to discuss how my skills can support the invaluable work of Rio de Janeiro’s Civil Police team. Thank you for considering this</w:t>
      </w:r>
      <w:r>
        <w:t xml:space="preserve"> </w:t>
      </w:r>
      <w:r>
        <w:rPr>
          <w:bCs/>
          <w:b/>
        </w:rPr>
        <w:t xml:space="preserve">Internship Application Letter</w:t>
      </w:r>
      <w:r>
        <w:t xml:space="preserve"> </w:t>
      </w:r>
      <w:r>
        <w:t xml:space="preserve">and for your vital contribution to securing a safer future for all citizens of Brazil.</w:t>
      </w:r>
    </w:p>
    <w:p>
      <w:pPr>
        <w:pStyle w:val="BodyText"/>
      </w:pPr>
      <w:r>
        <w:t xml:space="preserve">Respectfully,</w:t>
      </w:r>
    </w:p>
    <w:p>
      <w:pPr>
        <w:pStyle w:val="BodyText"/>
      </w:pPr>
      <w:r>
        <w:t xml:space="preserve">Ana Carolina Mendes</w:t>
      </w:r>
    </w:p>
    <w:p>
      <w:pPr>
        <w:pStyle w:val="BodyText"/>
      </w:pPr>
      <w:r>
        <w:t xml:space="preserve">Rua do Ouvidor, nº 142 – Centro, Rio de Janeiro</w:t>
      </w:r>
      <w:r>
        <w:br/>
      </w:r>
      <w:r>
        <w:t xml:space="preserve">Tel.: +55 (21) 99876-5432 | Email: ana.mendes@email.com</w:t>
      </w:r>
    </w:p>
    <w:p>
      <w:pPr>
        <w:pStyle w:val="BodyText"/>
      </w:pPr>
      <w:r>
        <w:t xml:space="preserve">Word Count: 865</w:t>
      </w:r>
    </w:p>
    <w:p>
      <w:pPr>
        <w:pStyle w:val="BodyText"/>
      </w:pPr>
      <w:r>
        <w:t xml:space="preserve">This document is intended for formal submission to the Polícia Civil do Rio de Janeiro as part of the official internship applic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Rio de Janeiro</dc:title>
  <dc:creator/>
  <dc:language>en</dc:language>
  <cp:keywords/>
  <dcterms:created xsi:type="dcterms:W3CDTF">2026-07-21T08:33:39Z</dcterms:created>
  <dcterms:modified xsi:type="dcterms:W3CDTF">2026-07-21T08:33:39Z</dcterms:modified>
</cp:coreProperties>
</file>

<file path=docProps/custom.xml><?xml version="1.0" encoding="utf-8"?>
<Properties xmlns="http://schemas.openxmlformats.org/officeDocument/2006/custom-properties" xmlns:vt="http://schemas.openxmlformats.org/officeDocument/2006/docPropsVTypes"/>
</file>